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983F5" w14:textId="723059D4" w:rsidR="00490136" w:rsidRPr="00915C9E" w:rsidRDefault="00AB2A41" w:rsidP="00915C9E">
      <w:pPr>
        <w:jc w:val="center"/>
        <w:rPr>
          <w:sz w:val="32"/>
          <w:lang w:val="en-US"/>
        </w:rPr>
      </w:pPr>
      <w:r w:rsidRPr="00915C9E">
        <w:rPr>
          <w:sz w:val="32"/>
          <w:lang w:val="en-US"/>
        </w:rPr>
        <w:t>Translate from Russian into English</w:t>
      </w:r>
    </w:p>
    <w:p w14:paraId="43F320A9" w14:textId="5D81ED4F" w:rsidR="00AB2A41" w:rsidRPr="00915C9E" w:rsidRDefault="00AB2A41" w:rsidP="00915C9E">
      <w:pPr>
        <w:jc w:val="center"/>
        <w:rPr>
          <w:sz w:val="28"/>
          <w:lang w:val="en-US"/>
        </w:rPr>
      </w:pPr>
      <w:r w:rsidRPr="00915C9E">
        <w:rPr>
          <w:sz w:val="28"/>
          <w:lang w:val="en-US"/>
        </w:rPr>
        <w:t>1</w:t>
      </w:r>
    </w:p>
    <w:p w14:paraId="5C79DA05" w14:textId="763F1D42" w:rsidR="00AB2A41" w:rsidRDefault="00AB2A41" w:rsidP="00AB2A4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I took the bus near the Rockefeller Center.</w:t>
      </w:r>
    </w:p>
    <w:p w14:paraId="6E5271F9" w14:textId="7CE11C10" w:rsidR="00AB2A41" w:rsidRDefault="00AB2A41" w:rsidP="00AB2A4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fore last year I went to the work by car.</w:t>
      </w:r>
    </w:p>
    <w:p w14:paraId="50D6CBC3" w14:textId="4FA9DB1F" w:rsidR="00AB2A41" w:rsidRPr="00AB2A41" w:rsidRDefault="00AB2A41" w:rsidP="00AB2A41">
      <w:pPr>
        <w:pStyle w:val="a3"/>
        <w:numPr>
          <w:ilvl w:val="0"/>
          <w:numId w:val="1"/>
        </w:numPr>
        <w:rPr>
          <w:lang w:val="en-US"/>
        </w:rPr>
      </w:pPr>
      <w:r w:rsidRPr="00AB2A41">
        <w:rPr>
          <w:lang w:val="en-US"/>
        </w:rPr>
        <w:t xml:space="preserve">I </w:t>
      </w:r>
      <w:r w:rsidR="00CB6902" w:rsidRPr="00CB6902">
        <w:rPr>
          <w:strike/>
          <w:lang w:val="en-US"/>
        </w:rPr>
        <w:t>said</w:t>
      </w:r>
      <w:r w:rsidR="00CB6902" w:rsidRPr="00CB6902">
        <w:rPr>
          <w:lang w:val="en-US"/>
        </w:rPr>
        <w:t xml:space="preserve"> </w:t>
      </w:r>
      <w:r w:rsidR="000A68C8">
        <w:rPr>
          <w:lang w:val="en-US"/>
        </w:rPr>
        <w:t>told</w:t>
      </w:r>
      <w:r w:rsidRPr="00AB2A41">
        <w:rPr>
          <w:lang w:val="en-US"/>
        </w:rPr>
        <w:t xml:space="preserve"> John about my trip.</w:t>
      </w:r>
    </w:p>
    <w:p w14:paraId="62FE861A" w14:textId="49D501F1" w:rsidR="00AB2A41" w:rsidRDefault="00AB2A41" w:rsidP="00AB2A4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</w:t>
      </w:r>
      <w:r w:rsidR="00CB6902" w:rsidRPr="00CB6902">
        <w:rPr>
          <w:strike/>
          <w:lang w:val="en-US"/>
        </w:rPr>
        <w:t>go</w:t>
      </w:r>
      <w:r w:rsidR="00CB6902">
        <w:rPr>
          <w:lang w:val="en-US"/>
        </w:rPr>
        <w:t xml:space="preserve"> </w:t>
      </w:r>
      <w:r w:rsidR="00CB6902" w:rsidRPr="00CB6902">
        <w:rPr>
          <w:lang w:val="en-US"/>
        </w:rPr>
        <w:t>went</w:t>
      </w:r>
      <w:r>
        <w:rPr>
          <w:lang w:val="en-US"/>
        </w:rPr>
        <w:t xml:space="preserve"> to Denver by </w:t>
      </w:r>
      <w:r w:rsidRPr="00CB6902">
        <w:rPr>
          <w:strike/>
          <w:lang w:val="en-US"/>
        </w:rPr>
        <w:t>a</w:t>
      </w:r>
      <w:r w:rsidR="00CB6902" w:rsidRPr="00CB6902">
        <w:rPr>
          <w:strike/>
          <w:lang w:val="en-US"/>
        </w:rPr>
        <w:t>ir</w:t>
      </w:r>
      <w:r w:rsidR="00CB6902">
        <w:rPr>
          <w:lang w:val="en-US"/>
        </w:rPr>
        <w:t xml:space="preserve"> </w:t>
      </w:r>
      <w:r w:rsidRPr="00CB6902">
        <w:rPr>
          <w:lang w:val="en-US"/>
        </w:rPr>
        <w:t>plane</w:t>
      </w:r>
      <w:r>
        <w:rPr>
          <w:lang w:val="en-US"/>
        </w:rPr>
        <w:t>.</w:t>
      </w:r>
    </w:p>
    <w:p w14:paraId="48C0CED0" w14:textId="2AEE8F8F" w:rsidR="00AB2A41" w:rsidRDefault="00AB2A41" w:rsidP="00AB2A4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I went to the Cleveland.</w:t>
      </w:r>
    </w:p>
    <w:p w14:paraId="29BC7ADA" w14:textId="26CCE1E6" w:rsidR="00AB2A41" w:rsidRDefault="00AB2A41" w:rsidP="00AB2A4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I bought a ticket in the airport.</w:t>
      </w:r>
    </w:p>
    <w:p w14:paraId="12FB6D33" w14:textId="309927A1" w:rsidR="00AB2A41" w:rsidRDefault="00AB2A41" w:rsidP="00AB2A4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Yesterday I had breakfast in a cafe.</w:t>
      </w:r>
    </w:p>
    <w:p w14:paraId="7E9228D8" w14:textId="3CC34893" w:rsidR="00AB2A41" w:rsidRDefault="00AB2A41" w:rsidP="00AB2A4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oris </w:t>
      </w:r>
      <w:r w:rsidR="00CB6902">
        <w:rPr>
          <w:lang w:val="en-US"/>
        </w:rPr>
        <w:t>began</w:t>
      </w:r>
      <w:r>
        <w:rPr>
          <w:lang w:val="en-US"/>
        </w:rPr>
        <w:t xml:space="preserve"> </w:t>
      </w:r>
      <w:r w:rsidR="001D4917">
        <w:rPr>
          <w:lang w:val="en-US"/>
        </w:rPr>
        <w:t>learning</w:t>
      </w:r>
      <w:r>
        <w:rPr>
          <w:lang w:val="en-US"/>
        </w:rPr>
        <w:t xml:space="preserve"> </w:t>
      </w:r>
      <w:r w:rsidR="00CB6902">
        <w:rPr>
          <w:lang w:val="en-US"/>
        </w:rPr>
        <w:t xml:space="preserve">the </w:t>
      </w:r>
      <w:r>
        <w:rPr>
          <w:lang w:val="en-US"/>
        </w:rPr>
        <w:t xml:space="preserve">English language </w:t>
      </w:r>
      <w:r w:rsidR="007B48F2">
        <w:rPr>
          <w:lang w:val="en-US"/>
        </w:rPr>
        <w:t>a</w:t>
      </w:r>
      <w:r>
        <w:rPr>
          <w:lang w:val="en-US"/>
        </w:rPr>
        <w:t xml:space="preserve"> year</w:t>
      </w:r>
      <w:r w:rsidR="007B48F2">
        <w:rPr>
          <w:lang w:val="en-US"/>
        </w:rPr>
        <w:t xml:space="preserve"> ago</w:t>
      </w:r>
      <w:r>
        <w:rPr>
          <w:lang w:val="en-US"/>
        </w:rPr>
        <w:t>.</w:t>
      </w:r>
    </w:p>
    <w:p w14:paraId="2197D551" w14:textId="63C3379B" w:rsidR="00AB2A41" w:rsidRDefault="00AB2A41" w:rsidP="00AB2A4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David finally sold his old car.</w:t>
      </w:r>
    </w:p>
    <w:p w14:paraId="53391584" w14:textId="61CBE030" w:rsidR="00AB2A41" w:rsidRPr="00915C9E" w:rsidRDefault="00AB2A41" w:rsidP="00915C9E">
      <w:pPr>
        <w:jc w:val="center"/>
        <w:rPr>
          <w:sz w:val="28"/>
          <w:lang w:val="en-US"/>
        </w:rPr>
      </w:pPr>
      <w:r w:rsidRPr="00915C9E">
        <w:rPr>
          <w:sz w:val="28"/>
          <w:lang w:val="en-US"/>
        </w:rPr>
        <w:t>2</w:t>
      </w:r>
    </w:p>
    <w:p w14:paraId="65647F81" w14:textId="3DCACE14" w:rsidR="00AB2A41" w:rsidRDefault="00AB2A41" w:rsidP="00AB2A41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Did you sleep long last Sunday? Yes, I did.</w:t>
      </w:r>
    </w:p>
    <w:p w14:paraId="2850A18B" w14:textId="1A94DD88" w:rsidR="00AB2A41" w:rsidRDefault="00AB2A41" w:rsidP="00AB2A41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Did the lessons begin in time? Yes, they did.</w:t>
      </w:r>
    </w:p>
    <w:p w14:paraId="5C035EC8" w14:textId="1A81442B" w:rsidR="00AB2A41" w:rsidRDefault="00AB2A41" w:rsidP="00AB2A41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id </w:t>
      </w:r>
      <w:r w:rsidR="00CB6902">
        <w:rPr>
          <w:lang w:val="en-US"/>
        </w:rPr>
        <w:t>He</w:t>
      </w:r>
      <w:r>
        <w:rPr>
          <w:lang w:val="en-US"/>
        </w:rPr>
        <w:t>len wake up early yesterday? Yes, she did.</w:t>
      </w:r>
    </w:p>
    <w:p w14:paraId="2778F22C" w14:textId="1EC0765D" w:rsidR="00AB2A41" w:rsidRDefault="00AB2A41" w:rsidP="00AB2A41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D</w:t>
      </w:r>
      <w:r w:rsidR="001D4917">
        <w:rPr>
          <w:lang w:val="en-US"/>
        </w:rPr>
        <w:t>id</w:t>
      </w:r>
      <w:r>
        <w:rPr>
          <w:lang w:val="en-US"/>
        </w:rPr>
        <w:t xml:space="preserve"> they go </w:t>
      </w:r>
      <w:r w:rsidR="001D4917">
        <w:rPr>
          <w:lang w:val="en-US"/>
        </w:rPr>
        <w:t xml:space="preserve">by car </w:t>
      </w:r>
      <w:r w:rsidR="00CB6902">
        <w:rPr>
          <w:lang w:val="en-US"/>
        </w:rPr>
        <w:t>to</w:t>
      </w:r>
      <w:r w:rsidR="001D4917">
        <w:rPr>
          <w:lang w:val="en-US"/>
        </w:rPr>
        <w:t xml:space="preserve"> Albany? Yes, they did.</w:t>
      </w:r>
    </w:p>
    <w:p w14:paraId="5725CBA6" w14:textId="6D08F56E" w:rsidR="001D4917" w:rsidRDefault="001D4917" w:rsidP="00AB2A41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Did you watch TV programs yesterday?</w:t>
      </w:r>
      <w:r w:rsidR="00CB6902">
        <w:rPr>
          <w:lang w:val="en-US"/>
        </w:rPr>
        <w:t xml:space="preserve"> Yes, I did.</w:t>
      </w:r>
    </w:p>
    <w:p w14:paraId="0CC650D5" w14:textId="4B4340D3" w:rsidR="001D4917" w:rsidRDefault="001D4917" w:rsidP="00AB2A41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id Glen finish </w:t>
      </w:r>
      <w:r w:rsidR="00CB6902">
        <w:rPr>
          <w:lang w:val="en-US"/>
        </w:rPr>
        <w:t>his studies</w:t>
      </w:r>
      <w:r>
        <w:rPr>
          <w:lang w:val="en-US"/>
        </w:rPr>
        <w:t xml:space="preserve"> in college last semester? No, he didn’t.</w:t>
      </w:r>
    </w:p>
    <w:p w14:paraId="1BCA568C" w14:textId="6E1AC1B4" w:rsidR="001D4917" w:rsidRDefault="001D4917" w:rsidP="001D4917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Did your cousin feel better yesterday? No, he didn’t.</w:t>
      </w:r>
    </w:p>
    <w:p w14:paraId="1D901502" w14:textId="5D02A623" w:rsidR="001D4917" w:rsidRDefault="001D4917" w:rsidP="001D4917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here did Columbus discover the America? Columbus </w:t>
      </w:r>
      <w:r w:rsidR="00CB6902">
        <w:rPr>
          <w:lang w:val="en-US"/>
        </w:rPr>
        <w:t>discover</w:t>
      </w:r>
      <w:r>
        <w:rPr>
          <w:lang w:val="en-US"/>
        </w:rPr>
        <w:t>ed the America in 1492.</w:t>
      </w:r>
    </w:p>
    <w:p w14:paraId="69BB447C" w14:textId="1328CD67" w:rsidR="001D4917" w:rsidRDefault="001D4917" w:rsidP="001D4917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How did you celebrate your birthday? I didn’t celebrate </w:t>
      </w:r>
      <w:r w:rsidR="00CB6902">
        <w:rPr>
          <w:lang w:val="en-US"/>
        </w:rPr>
        <w:t>it</w:t>
      </w:r>
      <w:r>
        <w:rPr>
          <w:lang w:val="en-US"/>
        </w:rPr>
        <w:t xml:space="preserve"> at all.</w:t>
      </w:r>
    </w:p>
    <w:p w14:paraId="62171E93" w14:textId="1AE58380" w:rsidR="001D4917" w:rsidRDefault="001D4917" w:rsidP="001D4917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How much</w:t>
      </w:r>
      <w:r w:rsidR="00CB6902">
        <w:rPr>
          <w:lang w:val="en-US"/>
        </w:rPr>
        <w:t xml:space="preserve"> did the ring</w:t>
      </w:r>
      <w:r>
        <w:rPr>
          <w:lang w:val="en-US"/>
        </w:rPr>
        <w:t xml:space="preserve"> cost? The ring cost $ 600.</w:t>
      </w:r>
    </w:p>
    <w:p w14:paraId="522FC076" w14:textId="041CA4A4" w:rsidR="001D4917" w:rsidRPr="00915C9E" w:rsidRDefault="001D4917" w:rsidP="00915C9E">
      <w:pPr>
        <w:jc w:val="center"/>
        <w:rPr>
          <w:sz w:val="28"/>
          <w:lang w:val="en-US"/>
        </w:rPr>
      </w:pPr>
      <w:r w:rsidRPr="00915C9E">
        <w:rPr>
          <w:sz w:val="28"/>
          <w:lang w:val="en-US"/>
        </w:rPr>
        <w:t>3</w:t>
      </w:r>
    </w:p>
    <w:p w14:paraId="59E4E7DE" w14:textId="42334436" w:rsidR="001D4917" w:rsidRDefault="001D4917" w:rsidP="001D4917">
      <w:pPr>
        <w:pStyle w:val="a3"/>
        <w:numPr>
          <w:ilvl w:val="0"/>
          <w:numId w:val="3"/>
        </w:numPr>
        <w:rPr>
          <w:lang w:val="en-US"/>
        </w:rPr>
      </w:pPr>
      <w:r w:rsidRPr="001D4917">
        <w:rPr>
          <w:lang w:val="en-US"/>
        </w:rPr>
        <w:t xml:space="preserve">Gregory </w:t>
      </w:r>
      <w:r w:rsidR="00CB6902">
        <w:rPr>
          <w:lang w:val="en-US"/>
        </w:rPr>
        <w:t>didn’t</w:t>
      </w:r>
      <w:r w:rsidRPr="001D4917">
        <w:rPr>
          <w:lang w:val="en-US"/>
        </w:rPr>
        <w:t xml:space="preserve"> prepare</w:t>
      </w:r>
      <w:r w:rsidR="00CB6902">
        <w:rPr>
          <w:lang w:val="en-US"/>
        </w:rPr>
        <w:t xml:space="preserve"> well</w:t>
      </w:r>
      <w:r w:rsidRPr="001D4917">
        <w:rPr>
          <w:lang w:val="en-US"/>
        </w:rPr>
        <w:t xml:space="preserve"> to the clas</w:t>
      </w:r>
      <w:r>
        <w:rPr>
          <w:lang w:val="en-US"/>
        </w:rPr>
        <w:t>s</w:t>
      </w:r>
      <w:r w:rsidRPr="001D4917">
        <w:rPr>
          <w:lang w:val="en-US"/>
        </w:rPr>
        <w:t>es.</w:t>
      </w:r>
    </w:p>
    <w:p w14:paraId="111EB92D" w14:textId="1392CB30" w:rsidR="001D4917" w:rsidRDefault="001D4917" w:rsidP="001D4917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 didn’t </w:t>
      </w:r>
      <w:r w:rsidR="00915C9E">
        <w:rPr>
          <w:lang w:val="en-US"/>
        </w:rPr>
        <w:t>my homework yesterday.</w:t>
      </w:r>
    </w:p>
    <w:p w14:paraId="0189A591" w14:textId="1F5BDAD0" w:rsidR="00915C9E" w:rsidRDefault="00915C9E" w:rsidP="001D4917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Last summer Anna didn’t </w:t>
      </w:r>
      <w:r w:rsidR="00CB6902">
        <w:rPr>
          <w:lang w:val="en-US"/>
        </w:rPr>
        <w:t>go</w:t>
      </w:r>
      <w:r>
        <w:rPr>
          <w:lang w:val="en-US"/>
        </w:rPr>
        <w:t xml:space="preserve"> in vacation.</w:t>
      </w:r>
    </w:p>
    <w:p w14:paraId="7CB86582" w14:textId="42FC1FC6" w:rsidR="00915C9E" w:rsidRDefault="00915C9E" w:rsidP="001D4917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>He didn’t come to work in time.</w:t>
      </w:r>
    </w:p>
    <w:p w14:paraId="5D5BCDF0" w14:textId="385A1FE3" w:rsidR="00915C9E" w:rsidRDefault="00915C9E" w:rsidP="001D4917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You didn’t read the article </w:t>
      </w:r>
      <w:r w:rsidR="00CB6902">
        <w:rPr>
          <w:lang w:val="en-US"/>
        </w:rPr>
        <w:t>antenatally</w:t>
      </w:r>
      <w:r>
        <w:rPr>
          <w:lang w:val="en-US"/>
        </w:rPr>
        <w:t>.</w:t>
      </w:r>
    </w:p>
    <w:p w14:paraId="3B3C9238" w14:textId="6CB39205" w:rsidR="00915C9E" w:rsidRDefault="00915C9E" w:rsidP="001D4917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Last year Bob didn’t </w:t>
      </w:r>
      <w:proofErr w:type="gramStart"/>
      <w:r>
        <w:rPr>
          <w:lang w:val="en-US"/>
        </w:rPr>
        <w:t>finish</w:t>
      </w:r>
      <w:proofErr w:type="gramEnd"/>
      <w:r>
        <w:rPr>
          <w:lang w:val="en-US"/>
        </w:rPr>
        <w:t xml:space="preserve"> the college.</w:t>
      </w:r>
    </w:p>
    <w:p w14:paraId="3FF5BBDC" w14:textId="3051E53F" w:rsidR="00915C9E" w:rsidRDefault="00915C9E" w:rsidP="00915C9E">
      <w:pPr>
        <w:rPr>
          <w:lang w:val="en-US"/>
        </w:rPr>
      </w:pPr>
    </w:p>
    <w:p w14:paraId="50D470DC" w14:textId="15EA8826" w:rsidR="00915C9E" w:rsidRPr="00915C9E" w:rsidRDefault="00915C9E" w:rsidP="00915C9E">
      <w:pPr>
        <w:jc w:val="center"/>
        <w:rPr>
          <w:sz w:val="32"/>
          <w:lang w:val="en-US"/>
        </w:rPr>
      </w:pPr>
      <w:r w:rsidRPr="00915C9E">
        <w:rPr>
          <w:sz w:val="32"/>
          <w:lang w:val="en-US"/>
        </w:rPr>
        <w:t>VII. Put the general question to these sentences.</w:t>
      </w:r>
    </w:p>
    <w:p w14:paraId="6175CCAE" w14:textId="4B707364" w:rsidR="00915C9E" w:rsidRDefault="00915C9E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Do most students of our university always attend Dr. Brown’s lectures?</w:t>
      </w:r>
    </w:p>
    <w:p w14:paraId="3407A410" w14:textId="5EA96252" w:rsidR="00915C9E" w:rsidRDefault="00915C9E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Did Sam miss a lot of English lessons last month?</w:t>
      </w:r>
    </w:p>
    <w:p w14:paraId="232DDB01" w14:textId="79981417" w:rsidR="00915C9E" w:rsidRDefault="00915C9E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Can you carry out </w:t>
      </w:r>
      <w:r w:rsidR="000045F2">
        <w:rPr>
          <w:lang w:val="en-US"/>
        </w:rPr>
        <w:t>this experiment</w:t>
      </w:r>
      <w:r>
        <w:rPr>
          <w:lang w:val="en-US"/>
        </w:rPr>
        <w:t xml:space="preserve"> </w:t>
      </w:r>
      <w:r w:rsidR="000045F2">
        <w:rPr>
          <w:lang w:val="en-US"/>
        </w:rPr>
        <w:t>yourselves?</w:t>
      </w:r>
    </w:p>
    <w:p w14:paraId="29CFC725" w14:textId="71A50954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Shall we study practical physics next year?</w:t>
      </w:r>
    </w:p>
    <w:p w14:paraId="6363DC2A" w14:textId="40B3D79A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Are scientists discussing the results of the experiments at present time?</w:t>
      </w:r>
    </w:p>
    <w:p w14:paraId="4E62F9A6" w14:textId="152E8CE5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Has the university got any foreign periodicals in the library?</w:t>
      </w:r>
    </w:p>
    <w:p w14:paraId="35DFFAF8" w14:textId="40CA2AEF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Are Ann and Peter at the conference now?</w:t>
      </w:r>
    </w:p>
    <w:p w14:paraId="26DDE47F" w14:textId="196D3282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Does she help her friends to obtain the good results?</w:t>
      </w:r>
    </w:p>
    <w:p w14:paraId="21EE7415" w14:textId="6ECE69F6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Are they going to publish our research in the scientific magazines?</w:t>
      </w:r>
    </w:p>
    <w:p w14:paraId="4781D76B" w14:textId="59D77C49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Do</w:t>
      </w:r>
      <w:r w:rsidR="00A70A96">
        <w:rPr>
          <w:lang w:val="en-US"/>
        </w:rPr>
        <w:t>es</w:t>
      </w:r>
      <w:r>
        <w:rPr>
          <w:lang w:val="en-US"/>
        </w:rPr>
        <w:t xml:space="preserve"> computer provide us with the necessary information.</w:t>
      </w:r>
    </w:p>
    <w:p w14:paraId="06F459EE" w14:textId="2F65EC96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Is a computer processing the obtain data </w:t>
      </w:r>
      <w:proofErr w:type="gramStart"/>
      <w:r>
        <w:rPr>
          <w:lang w:val="en-US"/>
        </w:rPr>
        <w:t>at the moment</w:t>
      </w:r>
      <w:proofErr w:type="gramEnd"/>
      <w:r>
        <w:rPr>
          <w:lang w:val="en-US"/>
        </w:rPr>
        <w:t>?</w:t>
      </w:r>
    </w:p>
    <w:p w14:paraId="74320996" w14:textId="76664802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Do the students of our group spend a lot of time working in the laboratory?</w:t>
      </w:r>
    </w:p>
    <w:p w14:paraId="4CE55E73" w14:textId="317CC850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lastRenderedPageBreak/>
        <w:t>Are there any computers in the classroom?</w:t>
      </w:r>
    </w:p>
    <w:p w14:paraId="1B1D711E" w14:textId="61108A67" w:rsidR="000045F2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Does our teacher often show interesting experiments?</w:t>
      </w:r>
    </w:p>
    <w:p w14:paraId="6098CD80" w14:textId="718BE228" w:rsidR="000045F2" w:rsidRPr="00915C9E" w:rsidRDefault="000045F2" w:rsidP="00915C9E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Did he com</w:t>
      </w:r>
      <w:bookmarkStart w:id="0" w:name="_GoBack"/>
      <w:bookmarkEnd w:id="0"/>
      <w:r>
        <w:rPr>
          <w:lang w:val="en-US"/>
        </w:rPr>
        <w:t>e to the library an hour ago?</w:t>
      </w:r>
    </w:p>
    <w:sectPr w:rsidR="000045F2" w:rsidRPr="00915C9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164F4"/>
    <w:multiLevelType w:val="hybridMultilevel"/>
    <w:tmpl w:val="C8BC79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2407D"/>
    <w:multiLevelType w:val="hybridMultilevel"/>
    <w:tmpl w:val="BEF09C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06FA2"/>
    <w:multiLevelType w:val="hybridMultilevel"/>
    <w:tmpl w:val="A99C4D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AC50F9"/>
    <w:multiLevelType w:val="hybridMultilevel"/>
    <w:tmpl w:val="B3BE0E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MTSysDQ3NDKwNLVQ0lEKTi0uzszPAykwqgUAsIOExiwAAAA="/>
  </w:docVars>
  <w:rsids>
    <w:rsidRoot w:val="001718C5"/>
    <w:rsid w:val="000045F2"/>
    <w:rsid w:val="000A68C8"/>
    <w:rsid w:val="001718C5"/>
    <w:rsid w:val="001A184B"/>
    <w:rsid w:val="001D4917"/>
    <w:rsid w:val="00490136"/>
    <w:rsid w:val="007B48F2"/>
    <w:rsid w:val="00915C9E"/>
    <w:rsid w:val="00A70A96"/>
    <w:rsid w:val="00AB2A41"/>
    <w:rsid w:val="00CB6902"/>
    <w:rsid w:val="00E07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BFD7B7"/>
  <w15:chartTrackingRefBased/>
  <w15:docId w15:val="{D31F8BA5-5281-4C30-9F2C-A94ED491A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2A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02-19T09:14:00Z</dcterms:created>
  <dcterms:modified xsi:type="dcterms:W3CDTF">2019-02-26T09:53:00Z</dcterms:modified>
</cp:coreProperties>
</file>